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F55DEF" w14:textId="0B7B6F6F" w:rsidR="0048778E" w:rsidRPr="0038370F" w:rsidRDefault="0048778E" w:rsidP="0038370F">
      <w:bookmarkStart w:id="0" w:name="_GoBack"/>
      <w:bookmarkEnd w:id="0"/>
    </w:p>
    <w:sectPr w:rsidR="0048778E" w:rsidRPr="0038370F" w:rsidSect="008A354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1900" w:h="16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911B4C" w14:textId="77777777" w:rsidR="007E15E7" w:rsidRDefault="007E15E7" w:rsidP="00BD5F80">
      <w:r>
        <w:separator/>
      </w:r>
    </w:p>
  </w:endnote>
  <w:endnote w:type="continuationSeparator" w:id="0">
    <w:p w14:paraId="25E2BD6C" w14:textId="77777777" w:rsidR="007E15E7" w:rsidRDefault="007E15E7" w:rsidP="00BD5F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532"/>
      <w:gridCol w:w="8488"/>
    </w:tblGrid>
    <w:tr w:rsidR="00597769" w:rsidRPr="00856D99" w14:paraId="5ED49377" w14:textId="77777777" w:rsidTr="009B6EC5">
      <w:tc>
        <w:tcPr>
          <w:tcW w:w="295" w:type="pct"/>
          <w:tcBorders>
            <w:right w:val="single" w:sz="18" w:space="0" w:color="5B9BD5" w:themeColor="accent1"/>
          </w:tcBorders>
        </w:tcPr>
        <w:p w14:paraId="13242B90" w14:textId="57FCB7D9" w:rsidR="00597769" w:rsidRPr="00856D99" w:rsidRDefault="00597769" w:rsidP="00BD5F80">
          <w:pPr>
            <w:pStyle w:val="Header"/>
            <w:rPr>
              <w:szCs w:val="20"/>
            </w:rPr>
          </w:pPr>
          <w:r w:rsidRPr="00856D99">
            <w:rPr>
              <w:szCs w:val="20"/>
            </w:rPr>
            <w:fldChar w:fldCharType="begin"/>
          </w:r>
          <w:r w:rsidRPr="00856D99">
            <w:rPr>
              <w:szCs w:val="20"/>
            </w:rPr>
            <w:instrText xml:space="preserve"> PAGE   \* MERGEFORMAT </w:instrText>
          </w:r>
          <w:r w:rsidRPr="00856D99">
            <w:rPr>
              <w:szCs w:val="20"/>
            </w:rPr>
            <w:fldChar w:fldCharType="separate"/>
          </w:r>
          <w:r w:rsidR="00DB6AB5">
            <w:rPr>
              <w:noProof/>
              <w:szCs w:val="20"/>
            </w:rPr>
            <w:t>10</w:t>
          </w:r>
          <w:r w:rsidRPr="00856D99">
            <w:rPr>
              <w:szCs w:val="20"/>
            </w:rPr>
            <w:fldChar w:fldCharType="end"/>
          </w:r>
        </w:p>
      </w:tc>
      <w:sdt>
        <w:sdtPr>
          <w:rPr>
            <w:szCs w:val="20"/>
          </w:rPr>
          <w:alias w:val="Title"/>
          <w:id w:val="177129825"/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tc>
            <w:tcPr>
              <w:tcW w:w="4705" w:type="pct"/>
              <w:tcBorders>
                <w:left w:val="single" w:sz="18" w:space="0" w:color="5B9BD5" w:themeColor="accent1"/>
              </w:tcBorders>
            </w:tcPr>
            <w:p w14:paraId="6DA7F0FA" w14:textId="2B2D6BA1" w:rsidR="00597769" w:rsidRPr="00856D99" w:rsidRDefault="00BC1FFE" w:rsidP="00BD5F80">
              <w:pPr>
                <w:pStyle w:val="Header"/>
                <w:rPr>
                  <w:szCs w:val="20"/>
                </w:rPr>
              </w:pPr>
              <w:r>
                <w:rPr>
                  <w:szCs w:val="20"/>
                </w:rPr>
                <w:t>OWASP Application Security Verification Standard 4.0</w:t>
              </w:r>
            </w:p>
          </w:tc>
        </w:sdtContent>
      </w:sdt>
    </w:tr>
  </w:tbl>
  <w:p w14:paraId="13F7D41B" w14:textId="77777777" w:rsidR="00597769" w:rsidRDefault="00597769" w:rsidP="00BD5F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8573"/>
      <w:gridCol w:w="447"/>
    </w:tblGrid>
    <w:tr w:rsidR="00597769" w:rsidRPr="00856D99" w14:paraId="0A7D4266" w14:textId="77777777" w:rsidTr="009B6EC5">
      <w:sdt>
        <w:sdtPr>
          <w:rPr>
            <w:szCs w:val="20"/>
          </w:rPr>
          <w:alias w:val="Title"/>
          <w:id w:val="177129827"/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tc>
            <w:tcPr>
              <w:tcW w:w="4752" w:type="pct"/>
              <w:tcBorders>
                <w:right w:val="single" w:sz="18" w:space="0" w:color="5B9BD5" w:themeColor="accent1"/>
              </w:tcBorders>
            </w:tcPr>
            <w:p w14:paraId="5D87A24E" w14:textId="78925F35" w:rsidR="00597769" w:rsidRPr="00856D99" w:rsidRDefault="00BC1FFE" w:rsidP="007926E1">
              <w:pPr>
                <w:pStyle w:val="Header"/>
                <w:rPr>
                  <w:szCs w:val="20"/>
                </w:rPr>
              </w:pPr>
              <w:r>
                <w:rPr>
                  <w:szCs w:val="20"/>
                </w:rPr>
                <w:t>OWASP Application Security Verification Standard 4.0</w:t>
              </w:r>
            </w:p>
          </w:tc>
        </w:sdtContent>
      </w:sdt>
      <w:tc>
        <w:tcPr>
          <w:tcW w:w="248" w:type="pct"/>
          <w:tcBorders>
            <w:left w:val="single" w:sz="18" w:space="0" w:color="5B9BD5" w:themeColor="accent1"/>
          </w:tcBorders>
        </w:tcPr>
        <w:p w14:paraId="376A77A8" w14:textId="69B80633" w:rsidR="00597769" w:rsidRPr="00856D99" w:rsidRDefault="00597769" w:rsidP="00BD5F80">
          <w:pPr>
            <w:pStyle w:val="Header"/>
            <w:rPr>
              <w:rFonts w:eastAsiaTheme="majorEastAsia" w:cstheme="majorBidi"/>
              <w:szCs w:val="20"/>
            </w:rPr>
          </w:pPr>
          <w:r w:rsidRPr="00856D99">
            <w:rPr>
              <w:szCs w:val="20"/>
            </w:rPr>
            <w:fldChar w:fldCharType="begin"/>
          </w:r>
          <w:r w:rsidRPr="00856D99">
            <w:rPr>
              <w:szCs w:val="20"/>
            </w:rPr>
            <w:instrText xml:space="preserve"> PAGE   \* MERGEFORMAT </w:instrText>
          </w:r>
          <w:r w:rsidRPr="00856D99">
            <w:rPr>
              <w:szCs w:val="20"/>
            </w:rPr>
            <w:fldChar w:fldCharType="separate"/>
          </w:r>
          <w:r w:rsidR="00DB6AB5">
            <w:rPr>
              <w:noProof/>
              <w:szCs w:val="20"/>
            </w:rPr>
            <w:t>9</w:t>
          </w:r>
          <w:r w:rsidRPr="00856D99">
            <w:rPr>
              <w:szCs w:val="20"/>
            </w:rPr>
            <w:fldChar w:fldCharType="end"/>
          </w:r>
        </w:p>
      </w:tc>
    </w:tr>
  </w:tbl>
  <w:p w14:paraId="3F4FC5CB" w14:textId="77777777" w:rsidR="00597769" w:rsidRDefault="00597769" w:rsidP="00BD5F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B75F5F" w14:textId="77777777" w:rsidR="007E15E7" w:rsidRDefault="007E15E7" w:rsidP="00BD5F80">
      <w:r>
        <w:separator/>
      </w:r>
    </w:p>
  </w:footnote>
  <w:footnote w:type="continuationSeparator" w:id="0">
    <w:p w14:paraId="22D3EB97" w14:textId="77777777" w:rsidR="007E15E7" w:rsidRDefault="007E15E7" w:rsidP="00BD5F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42B49D" w14:textId="2A8CE080" w:rsidR="00597769" w:rsidRDefault="00597769" w:rsidP="00BD5F80">
    <w:pPr>
      <w:pStyle w:val="Header"/>
    </w:pPr>
    <w:r>
      <w:t xml:space="preserve">DRAFT VERSION – </w:t>
    </w:r>
    <w:hyperlink r:id="rId1" w:history="1">
      <w:r w:rsidRPr="00B0053F">
        <w:rPr>
          <w:rStyle w:val="Hyperlink"/>
        </w:rPr>
        <w:t>COMMENTS WELCOME</w:t>
      </w:r>
    </w:hyperlink>
    <w:r>
      <w:tab/>
    </w:r>
    <w:r>
      <w:tab/>
    </w:r>
    <w:r w:rsidRPr="009D317F">
      <w:rPr>
        <w:noProof/>
        <w:lang w:val="en-US"/>
      </w:rPr>
      <w:drawing>
        <wp:inline distT="0" distB="0" distL="0" distR="0" wp14:anchorId="54A9249A" wp14:editId="77EE042E">
          <wp:extent cx="1143423" cy="351672"/>
          <wp:effectExtent l="0" t="0" r="0" b="444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wasp_logo_1c_notext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3804" cy="3517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97D55E" w14:textId="4DD5480B" w:rsidR="00597769" w:rsidRDefault="00597769" w:rsidP="00BD5F80">
    <w:pPr>
      <w:pStyle w:val="Header"/>
    </w:pPr>
    <w:r>
      <w:t xml:space="preserve">DRAFT VERSION – </w:t>
    </w:r>
    <w:hyperlink r:id="rId1" w:history="1">
      <w:r w:rsidRPr="00B0053F">
        <w:rPr>
          <w:rStyle w:val="Hyperlink"/>
        </w:rPr>
        <w:t>COMMENTS WELCOME</w:t>
      </w:r>
    </w:hyperlink>
    <w:r>
      <w:tab/>
    </w:r>
    <w:r>
      <w:tab/>
    </w:r>
    <w:r w:rsidRPr="009D317F">
      <w:rPr>
        <w:noProof/>
        <w:lang w:val="en-US"/>
      </w:rPr>
      <w:drawing>
        <wp:inline distT="0" distB="0" distL="0" distR="0" wp14:anchorId="0D84ECE7" wp14:editId="3F811CD4">
          <wp:extent cx="1143423" cy="351672"/>
          <wp:effectExtent l="0" t="0" r="0" b="444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wasp_logo_1c_notext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3804" cy="3517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8AFA1D" w14:textId="6E003512" w:rsidR="00597769" w:rsidRDefault="00146D75">
    <w:pPr>
      <w:pStyle w:val="Header"/>
    </w:pPr>
    <w:r>
      <w:t>Release Candidate</w:t>
    </w:r>
    <w:r w:rsidR="00597769">
      <w:t xml:space="preserve"> – </w:t>
    </w:r>
    <w:hyperlink r:id="rId1" w:history="1">
      <w:r w:rsidR="00597769" w:rsidRPr="00B0053F">
        <w:rPr>
          <w:rStyle w:val="Hyperlink"/>
        </w:rPr>
        <w:t>COMMENTS WELCOME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FE3CF7"/>
    <w:multiLevelType w:val="hybridMultilevel"/>
    <w:tmpl w:val="B79ED2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221B60"/>
    <w:multiLevelType w:val="hybridMultilevel"/>
    <w:tmpl w:val="EA7657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3501D8"/>
    <w:multiLevelType w:val="hybridMultilevel"/>
    <w:tmpl w:val="DFE02F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18737F"/>
    <w:multiLevelType w:val="hybridMultilevel"/>
    <w:tmpl w:val="5AB42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EE0746"/>
    <w:multiLevelType w:val="hybridMultilevel"/>
    <w:tmpl w:val="507E87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B84A4C"/>
    <w:multiLevelType w:val="hybridMultilevel"/>
    <w:tmpl w:val="DA7085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333661"/>
    <w:multiLevelType w:val="hybridMultilevel"/>
    <w:tmpl w:val="B00E82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231C73"/>
    <w:multiLevelType w:val="hybridMultilevel"/>
    <w:tmpl w:val="19240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970E0F"/>
    <w:multiLevelType w:val="hybridMultilevel"/>
    <w:tmpl w:val="5F9C5F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7811BB"/>
    <w:multiLevelType w:val="hybridMultilevel"/>
    <w:tmpl w:val="C4DCC5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1B6D2D"/>
    <w:multiLevelType w:val="hybridMultilevel"/>
    <w:tmpl w:val="3774A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0D0C80"/>
    <w:multiLevelType w:val="hybridMultilevel"/>
    <w:tmpl w:val="66ECD9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251179"/>
    <w:multiLevelType w:val="hybridMultilevel"/>
    <w:tmpl w:val="0C5A27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85125D"/>
    <w:multiLevelType w:val="hybridMultilevel"/>
    <w:tmpl w:val="353E00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6B00E0"/>
    <w:multiLevelType w:val="hybridMultilevel"/>
    <w:tmpl w:val="6728E7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B528AC"/>
    <w:multiLevelType w:val="hybridMultilevel"/>
    <w:tmpl w:val="205A65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174F0C"/>
    <w:multiLevelType w:val="hybridMultilevel"/>
    <w:tmpl w:val="722682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05774F"/>
    <w:multiLevelType w:val="hybridMultilevel"/>
    <w:tmpl w:val="CBC622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8213B0"/>
    <w:multiLevelType w:val="multilevel"/>
    <w:tmpl w:val="1A5A5C1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9" w15:restartNumberingAfterBreak="0">
    <w:nsid w:val="53A36788"/>
    <w:multiLevelType w:val="hybridMultilevel"/>
    <w:tmpl w:val="164266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D56A9F"/>
    <w:multiLevelType w:val="hybridMultilevel"/>
    <w:tmpl w:val="43C2FA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311173"/>
    <w:multiLevelType w:val="hybridMultilevel"/>
    <w:tmpl w:val="34E6C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602E65"/>
    <w:multiLevelType w:val="hybridMultilevel"/>
    <w:tmpl w:val="181650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B433CB"/>
    <w:multiLevelType w:val="hybridMultilevel"/>
    <w:tmpl w:val="421478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B12FA3"/>
    <w:multiLevelType w:val="hybridMultilevel"/>
    <w:tmpl w:val="5F523A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2F0289"/>
    <w:multiLevelType w:val="hybridMultilevel"/>
    <w:tmpl w:val="ED9AED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4A2CE1"/>
    <w:multiLevelType w:val="hybridMultilevel"/>
    <w:tmpl w:val="7C3EF000"/>
    <w:lvl w:ilvl="0" w:tplc="1024761A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1AD7EFF"/>
    <w:multiLevelType w:val="hybridMultilevel"/>
    <w:tmpl w:val="84B233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DE24D2"/>
    <w:multiLevelType w:val="hybridMultilevel"/>
    <w:tmpl w:val="900491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AB5B6E"/>
    <w:multiLevelType w:val="hybridMultilevel"/>
    <w:tmpl w:val="9FB8D8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9B0C66"/>
    <w:multiLevelType w:val="hybridMultilevel"/>
    <w:tmpl w:val="C5B8D7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882FD4"/>
    <w:multiLevelType w:val="hybridMultilevel"/>
    <w:tmpl w:val="15C44F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85C2FAB"/>
    <w:multiLevelType w:val="multilevel"/>
    <w:tmpl w:val="BCAA453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3" w15:restartNumberingAfterBreak="0">
    <w:nsid w:val="7AAF557C"/>
    <w:multiLevelType w:val="hybridMultilevel"/>
    <w:tmpl w:val="17DA6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F1B7DB9"/>
    <w:multiLevelType w:val="hybridMultilevel"/>
    <w:tmpl w:val="FEE8BA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21"/>
  </w:num>
  <w:num w:numId="3">
    <w:abstractNumId w:val="33"/>
  </w:num>
  <w:num w:numId="4">
    <w:abstractNumId w:val="23"/>
  </w:num>
  <w:num w:numId="5">
    <w:abstractNumId w:val="27"/>
  </w:num>
  <w:num w:numId="6">
    <w:abstractNumId w:val="7"/>
  </w:num>
  <w:num w:numId="7">
    <w:abstractNumId w:val="10"/>
  </w:num>
  <w:num w:numId="8">
    <w:abstractNumId w:val="32"/>
  </w:num>
  <w:num w:numId="9">
    <w:abstractNumId w:val="9"/>
  </w:num>
  <w:num w:numId="10">
    <w:abstractNumId w:val="8"/>
  </w:num>
  <w:num w:numId="11">
    <w:abstractNumId w:val="12"/>
  </w:num>
  <w:num w:numId="12">
    <w:abstractNumId w:val="5"/>
  </w:num>
  <w:num w:numId="13">
    <w:abstractNumId w:val="18"/>
  </w:num>
  <w:num w:numId="14">
    <w:abstractNumId w:val="34"/>
  </w:num>
  <w:num w:numId="15">
    <w:abstractNumId w:val="22"/>
  </w:num>
  <w:num w:numId="16">
    <w:abstractNumId w:val="24"/>
  </w:num>
  <w:num w:numId="17">
    <w:abstractNumId w:val="13"/>
  </w:num>
  <w:num w:numId="18">
    <w:abstractNumId w:val="30"/>
  </w:num>
  <w:num w:numId="19">
    <w:abstractNumId w:val="2"/>
  </w:num>
  <w:num w:numId="20">
    <w:abstractNumId w:val="14"/>
  </w:num>
  <w:num w:numId="21">
    <w:abstractNumId w:val="19"/>
  </w:num>
  <w:num w:numId="22">
    <w:abstractNumId w:val="28"/>
  </w:num>
  <w:num w:numId="23">
    <w:abstractNumId w:val="31"/>
  </w:num>
  <w:num w:numId="24">
    <w:abstractNumId w:val="11"/>
  </w:num>
  <w:num w:numId="25">
    <w:abstractNumId w:val="20"/>
  </w:num>
  <w:num w:numId="26">
    <w:abstractNumId w:val="29"/>
  </w:num>
  <w:num w:numId="27">
    <w:abstractNumId w:val="25"/>
  </w:num>
  <w:num w:numId="28">
    <w:abstractNumId w:val="17"/>
  </w:num>
  <w:num w:numId="29">
    <w:abstractNumId w:val="6"/>
  </w:num>
  <w:num w:numId="30">
    <w:abstractNumId w:val="1"/>
  </w:num>
  <w:num w:numId="31">
    <w:abstractNumId w:val="15"/>
  </w:num>
  <w:num w:numId="32">
    <w:abstractNumId w:val="16"/>
  </w:num>
  <w:num w:numId="33">
    <w:abstractNumId w:val="4"/>
  </w:num>
  <w:num w:numId="34">
    <w:abstractNumId w:val="3"/>
  </w:num>
  <w:num w:numId="35">
    <w:abstractNumId w:val="0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251"/>
  <w:activeWritingStyle w:appName="MSWord" w:lang="en-US" w:vendorID="64" w:dllVersion="6" w:nlCheck="1" w:checkStyle="0"/>
  <w:activeWritingStyle w:appName="MSWord" w:lang="en-AU" w:vendorID="64" w:dllVersion="6" w:nlCheck="1" w:checkStyle="0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US" w:vendorID="64" w:dllVersion="4096" w:nlCheck="1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efaultTableStyle w:val="GridTable1Light"/>
  <w:evenAndOddHeaders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2MTczMzQ3tLQwMjZV0lEKTi0uzszPAykwrAUAwSYxxywAAAA="/>
  </w:docVars>
  <w:rsids>
    <w:rsidRoot w:val="00692CD1"/>
    <w:rsid w:val="000135E7"/>
    <w:rsid w:val="00014452"/>
    <w:rsid w:val="00015448"/>
    <w:rsid w:val="0001602F"/>
    <w:rsid w:val="00021BBB"/>
    <w:rsid w:val="0002304C"/>
    <w:rsid w:val="00024848"/>
    <w:rsid w:val="00035ADB"/>
    <w:rsid w:val="000449EC"/>
    <w:rsid w:val="00056731"/>
    <w:rsid w:val="0006757A"/>
    <w:rsid w:val="0007205A"/>
    <w:rsid w:val="000843E1"/>
    <w:rsid w:val="00085FFB"/>
    <w:rsid w:val="00096189"/>
    <w:rsid w:val="00096DC1"/>
    <w:rsid w:val="000A0A5F"/>
    <w:rsid w:val="000A1EBE"/>
    <w:rsid w:val="000A6D7A"/>
    <w:rsid w:val="000A7FEE"/>
    <w:rsid w:val="000B1B33"/>
    <w:rsid w:val="000B523D"/>
    <w:rsid w:val="000C536A"/>
    <w:rsid w:val="000C6E3B"/>
    <w:rsid w:val="000C795A"/>
    <w:rsid w:val="000D7615"/>
    <w:rsid w:val="000D7960"/>
    <w:rsid w:val="000E4205"/>
    <w:rsid w:val="000F4C2A"/>
    <w:rsid w:val="000F522C"/>
    <w:rsid w:val="0010023D"/>
    <w:rsid w:val="00114BDF"/>
    <w:rsid w:val="001156E8"/>
    <w:rsid w:val="0012539C"/>
    <w:rsid w:val="00134924"/>
    <w:rsid w:val="00146D75"/>
    <w:rsid w:val="001474EB"/>
    <w:rsid w:val="001507F1"/>
    <w:rsid w:val="00150D76"/>
    <w:rsid w:val="00155729"/>
    <w:rsid w:val="00156564"/>
    <w:rsid w:val="00164D62"/>
    <w:rsid w:val="0016664E"/>
    <w:rsid w:val="00166DF4"/>
    <w:rsid w:val="00180AC9"/>
    <w:rsid w:val="001861AE"/>
    <w:rsid w:val="00186E89"/>
    <w:rsid w:val="001A15D2"/>
    <w:rsid w:val="001A53A2"/>
    <w:rsid w:val="001A6854"/>
    <w:rsid w:val="001B1E6E"/>
    <w:rsid w:val="001B7755"/>
    <w:rsid w:val="001C3BF3"/>
    <w:rsid w:val="001C5B6E"/>
    <w:rsid w:val="001C73F4"/>
    <w:rsid w:val="001C7900"/>
    <w:rsid w:val="001D0658"/>
    <w:rsid w:val="001D4EF3"/>
    <w:rsid w:val="001E0EA2"/>
    <w:rsid w:val="001E1F49"/>
    <w:rsid w:val="001E22FA"/>
    <w:rsid w:val="001E4A19"/>
    <w:rsid w:val="001E58F4"/>
    <w:rsid w:val="001E6587"/>
    <w:rsid w:val="001F6AA9"/>
    <w:rsid w:val="001F7F8D"/>
    <w:rsid w:val="00203DA0"/>
    <w:rsid w:val="002126FD"/>
    <w:rsid w:val="002129D9"/>
    <w:rsid w:val="0021352C"/>
    <w:rsid w:val="00216D10"/>
    <w:rsid w:val="002231D9"/>
    <w:rsid w:val="00224CE5"/>
    <w:rsid w:val="00224FAF"/>
    <w:rsid w:val="00230A7C"/>
    <w:rsid w:val="00241260"/>
    <w:rsid w:val="00247281"/>
    <w:rsid w:val="00252D0C"/>
    <w:rsid w:val="00252DC9"/>
    <w:rsid w:val="00254115"/>
    <w:rsid w:val="002651E0"/>
    <w:rsid w:val="00273F89"/>
    <w:rsid w:val="00277C88"/>
    <w:rsid w:val="002811D2"/>
    <w:rsid w:val="00283E92"/>
    <w:rsid w:val="0028425A"/>
    <w:rsid w:val="00284D7B"/>
    <w:rsid w:val="002A241A"/>
    <w:rsid w:val="002B4930"/>
    <w:rsid w:val="002B5628"/>
    <w:rsid w:val="002D609C"/>
    <w:rsid w:val="002F6496"/>
    <w:rsid w:val="00301210"/>
    <w:rsid w:val="0031328E"/>
    <w:rsid w:val="00323A62"/>
    <w:rsid w:val="00325B0E"/>
    <w:rsid w:val="00327DA4"/>
    <w:rsid w:val="00333230"/>
    <w:rsid w:val="00336F43"/>
    <w:rsid w:val="00341662"/>
    <w:rsid w:val="00347EAF"/>
    <w:rsid w:val="00351AF7"/>
    <w:rsid w:val="0035744B"/>
    <w:rsid w:val="00364297"/>
    <w:rsid w:val="003657C8"/>
    <w:rsid w:val="00365D37"/>
    <w:rsid w:val="0038370F"/>
    <w:rsid w:val="003841E1"/>
    <w:rsid w:val="003922E8"/>
    <w:rsid w:val="003936DC"/>
    <w:rsid w:val="003963F1"/>
    <w:rsid w:val="003A0703"/>
    <w:rsid w:val="003A0B4D"/>
    <w:rsid w:val="003B2DE9"/>
    <w:rsid w:val="003B5092"/>
    <w:rsid w:val="003C2CCE"/>
    <w:rsid w:val="003C52FF"/>
    <w:rsid w:val="003C7425"/>
    <w:rsid w:val="003D3FA3"/>
    <w:rsid w:val="003D7AB8"/>
    <w:rsid w:val="003E4493"/>
    <w:rsid w:val="00401AC6"/>
    <w:rsid w:val="0040516A"/>
    <w:rsid w:val="00411E7C"/>
    <w:rsid w:val="00414977"/>
    <w:rsid w:val="00414CBB"/>
    <w:rsid w:val="004222FB"/>
    <w:rsid w:val="00424FB9"/>
    <w:rsid w:val="00430BF3"/>
    <w:rsid w:val="00431C00"/>
    <w:rsid w:val="00432D81"/>
    <w:rsid w:val="00436A36"/>
    <w:rsid w:val="004426F9"/>
    <w:rsid w:val="00455402"/>
    <w:rsid w:val="00457880"/>
    <w:rsid w:val="00460AD4"/>
    <w:rsid w:val="0046321E"/>
    <w:rsid w:val="0046355C"/>
    <w:rsid w:val="0046475F"/>
    <w:rsid w:val="0046745D"/>
    <w:rsid w:val="00475309"/>
    <w:rsid w:val="00481B74"/>
    <w:rsid w:val="004843CF"/>
    <w:rsid w:val="0048778E"/>
    <w:rsid w:val="0049317C"/>
    <w:rsid w:val="004B7471"/>
    <w:rsid w:val="004C0E22"/>
    <w:rsid w:val="004C38B4"/>
    <w:rsid w:val="004D39F3"/>
    <w:rsid w:val="004D7C61"/>
    <w:rsid w:val="004E3636"/>
    <w:rsid w:val="004E7EF7"/>
    <w:rsid w:val="004F52B0"/>
    <w:rsid w:val="004F5ED7"/>
    <w:rsid w:val="005059BC"/>
    <w:rsid w:val="00515DEB"/>
    <w:rsid w:val="00515EF0"/>
    <w:rsid w:val="00520E8E"/>
    <w:rsid w:val="00530AE0"/>
    <w:rsid w:val="005324D1"/>
    <w:rsid w:val="00534094"/>
    <w:rsid w:val="00535A71"/>
    <w:rsid w:val="00546D42"/>
    <w:rsid w:val="005503A7"/>
    <w:rsid w:val="00550A59"/>
    <w:rsid w:val="00553A4D"/>
    <w:rsid w:val="00555BC3"/>
    <w:rsid w:val="005717AE"/>
    <w:rsid w:val="00571E3B"/>
    <w:rsid w:val="00580E86"/>
    <w:rsid w:val="00583851"/>
    <w:rsid w:val="00590417"/>
    <w:rsid w:val="00593B0C"/>
    <w:rsid w:val="00597769"/>
    <w:rsid w:val="005A3FD0"/>
    <w:rsid w:val="005B1016"/>
    <w:rsid w:val="005B24D4"/>
    <w:rsid w:val="005B3A98"/>
    <w:rsid w:val="005B4231"/>
    <w:rsid w:val="005B556F"/>
    <w:rsid w:val="005C0148"/>
    <w:rsid w:val="005D2572"/>
    <w:rsid w:val="005D41AB"/>
    <w:rsid w:val="005E26AF"/>
    <w:rsid w:val="005F0F5A"/>
    <w:rsid w:val="005F2413"/>
    <w:rsid w:val="005F339B"/>
    <w:rsid w:val="006042A4"/>
    <w:rsid w:val="00611033"/>
    <w:rsid w:val="00620721"/>
    <w:rsid w:val="0062597B"/>
    <w:rsid w:val="006317CA"/>
    <w:rsid w:val="006334F8"/>
    <w:rsid w:val="0063666C"/>
    <w:rsid w:val="006369B3"/>
    <w:rsid w:val="006453A9"/>
    <w:rsid w:val="00647177"/>
    <w:rsid w:val="00653FC6"/>
    <w:rsid w:val="00666757"/>
    <w:rsid w:val="00666F7A"/>
    <w:rsid w:val="00667BDF"/>
    <w:rsid w:val="006705B0"/>
    <w:rsid w:val="00671123"/>
    <w:rsid w:val="00691441"/>
    <w:rsid w:val="00692CD1"/>
    <w:rsid w:val="00693A4D"/>
    <w:rsid w:val="006A0D74"/>
    <w:rsid w:val="006A2063"/>
    <w:rsid w:val="006B55C7"/>
    <w:rsid w:val="006B6F3E"/>
    <w:rsid w:val="006B7EC4"/>
    <w:rsid w:val="006C4B33"/>
    <w:rsid w:val="006D0412"/>
    <w:rsid w:val="006E6ADB"/>
    <w:rsid w:val="006F3757"/>
    <w:rsid w:val="00702571"/>
    <w:rsid w:val="0070406F"/>
    <w:rsid w:val="00712F87"/>
    <w:rsid w:val="007170C0"/>
    <w:rsid w:val="00721C05"/>
    <w:rsid w:val="007357CE"/>
    <w:rsid w:val="00735E91"/>
    <w:rsid w:val="00737C79"/>
    <w:rsid w:val="0074381E"/>
    <w:rsid w:val="00743B12"/>
    <w:rsid w:val="00744AF1"/>
    <w:rsid w:val="00745786"/>
    <w:rsid w:val="007554BA"/>
    <w:rsid w:val="007640C8"/>
    <w:rsid w:val="007752EF"/>
    <w:rsid w:val="0077789F"/>
    <w:rsid w:val="00785793"/>
    <w:rsid w:val="00785803"/>
    <w:rsid w:val="00790DAF"/>
    <w:rsid w:val="0079267F"/>
    <w:rsid w:val="007926E1"/>
    <w:rsid w:val="00792E27"/>
    <w:rsid w:val="007A67AE"/>
    <w:rsid w:val="007A7764"/>
    <w:rsid w:val="007C7C56"/>
    <w:rsid w:val="007D041F"/>
    <w:rsid w:val="007E15E7"/>
    <w:rsid w:val="007E49D1"/>
    <w:rsid w:val="007E6698"/>
    <w:rsid w:val="007F3D7A"/>
    <w:rsid w:val="007F4C5E"/>
    <w:rsid w:val="00807A74"/>
    <w:rsid w:val="0081101A"/>
    <w:rsid w:val="00811453"/>
    <w:rsid w:val="008167CA"/>
    <w:rsid w:val="00835D65"/>
    <w:rsid w:val="00836B75"/>
    <w:rsid w:val="00843DAE"/>
    <w:rsid w:val="00851CB3"/>
    <w:rsid w:val="00854EE3"/>
    <w:rsid w:val="00856D99"/>
    <w:rsid w:val="00861965"/>
    <w:rsid w:val="0087554F"/>
    <w:rsid w:val="0087621B"/>
    <w:rsid w:val="00881095"/>
    <w:rsid w:val="0088508E"/>
    <w:rsid w:val="00895116"/>
    <w:rsid w:val="008A3549"/>
    <w:rsid w:val="008B1965"/>
    <w:rsid w:val="008B5A02"/>
    <w:rsid w:val="008C0ECE"/>
    <w:rsid w:val="008D156C"/>
    <w:rsid w:val="008D27FC"/>
    <w:rsid w:val="008E2D42"/>
    <w:rsid w:val="008E3A88"/>
    <w:rsid w:val="008F0FEB"/>
    <w:rsid w:val="008F1200"/>
    <w:rsid w:val="0090376F"/>
    <w:rsid w:val="0091611F"/>
    <w:rsid w:val="00916CD9"/>
    <w:rsid w:val="0091782B"/>
    <w:rsid w:val="00921EB4"/>
    <w:rsid w:val="00924854"/>
    <w:rsid w:val="0093359F"/>
    <w:rsid w:val="0093658F"/>
    <w:rsid w:val="00942644"/>
    <w:rsid w:val="00945FEB"/>
    <w:rsid w:val="0095369F"/>
    <w:rsid w:val="0096273F"/>
    <w:rsid w:val="00966D09"/>
    <w:rsid w:val="0098551C"/>
    <w:rsid w:val="009A049F"/>
    <w:rsid w:val="009B0FD6"/>
    <w:rsid w:val="009B2F06"/>
    <w:rsid w:val="009B4909"/>
    <w:rsid w:val="009B6EC5"/>
    <w:rsid w:val="009C2A08"/>
    <w:rsid w:val="009C6E49"/>
    <w:rsid w:val="009D1F1E"/>
    <w:rsid w:val="009D592A"/>
    <w:rsid w:val="009E0E57"/>
    <w:rsid w:val="009E4425"/>
    <w:rsid w:val="009F228D"/>
    <w:rsid w:val="009F4ACA"/>
    <w:rsid w:val="00A13282"/>
    <w:rsid w:val="00A21302"/>
    <w:rsid w:val="00A21BF3"/>
    <w:rsid w:val="00A2551C"/>
    <w:rsid w:val="00A26663"/>
    <w:rsid w:val="00A2688A"/>
    <w:rsid w:val="00A33B21"/>
    <w:rsid w:val="00A50CC7"/>
    <w:rsid w:val="00A51F21"/>
    <w:rsid w:val="00A537B2"/>
    <w:rsid w:val="00A6024D"/>
    <w:rsid w:val="00A7542F"/>
    <w:rsid w:val="00A804AA"/>
    <w:rsid w:val="00A96035"/>
    <w:rsid w:val="00A96E29"/>
    <w:rsid w:val="00AA1EE5"/>
    <w:rsid w:val="00AA368F"/>
    <w:rsid w:val="00AB6201"/>
    <w:rsid w:val="00AB7ACB"/>
    <w:rsid w:val="00AC3E95"/>
    <w:rsid w:val="00AC3FE3"/>
    <w:rsid w:val="00AC463C"/>
    <w:rsid w:val="00AC50E2"/>
    <w:rsid w:val="00AD5E7A"/>
    <w:rsid w:val="00AE3AEA"/>
    <w:rsid w:val="00AE3FDE"/>
    <w:rsid w:val="00AF590F"/>
    <w:rsid w:val="00AF782E"/>
    <w:rsid w:val="00AF7F08"/>
    <w:rsid w:val="00B0053F"/>
    <w:rsid w:val="00B02ECE"/>
    <w:rsid w:val="00B1508E"/>
    <w:rsid w:val="00B166DA"/>
    <w:rsid w:val="00B23C26"/>
    <w:rsid w:val="00B317A9"/>
    <w:rsid w:val="00B32ADE"/>
    <w:rsid w:val="00B33795"/>
    <w:rsid w:val="00B377E4"/>
    <w:rsid w:val="00B45450"/>
    <w:rsid w:val="00B477D5"/>
    <w:rsid w:val="00B530C6"/>
    <w:rsid w:val="00B65D84"/>
    <w:rsid w:val="00B843E1"/>
    <w:rsid w:val="00B92575"/>
    <w:rsid w:val="00B96AE3"/>
    <w:rsid w:val="00BA02FE"/>
    <w:rsid w:val="00BA7AD0"/>
    <w:rsid w:val="00BB5F0E"/>
    <w:rsid w:val="00BC1CEE"/>
    <w:rsid w:val="00BC1DCC"/>
    <w:rsid w:val="00BC1FFE"/>
    <w:rsid w:val="00BD4533"/>
    <w:rsid w:val="00BD5F80"/>
    <w:rsid w:val="00BE1C90"/>
    <w:rsid w:val="00BF1E2F"/>
    <w:rsid w:val="00BF592F"/>
    <w:rsid w:val="00C16DEB"/>
    <w:rsid w:val="00C177DA"/>
    <w:rsid w:val="00C222DC"/>
    <w:rsid w:val="00C2350A"/>
    <w:rsid w:val="00C31E9D"/>
    <w:rsid w:val="00C35321"/>
    <w:rsid w:val="00C40039"/>
    <w:rsid w:val="00C41D1D"/>
    <w:rsid w:val="00C459CC"/>
    <w:rsid w:val="00C45F4B"/>
    <w:rsid w:val="00C47755"/>
    <w:rsid w:val="00C5021A"/>
    <w:rsid w:val="00C66D3B"/>
    <w:rsid w:val="00C67AB0"/>
    <w:rsid w:val="00C7745E"/>
    <w:rsid w:val="00C801A4"/>
    <w:rsid w:val="00C85202"/>
    <w:rsid w:val="00C86248"/>
    <w:rsid w:val="00C9160A"/>
    <w:rsid w:val="00CA6A00"/>
    <w:rsid w:val="00CA71A4"/>
    <w:rsid w:val="00CB31B1"/>
    <w:rsid w:val="00CB5725"/>
    <w:rsid w:val="00CC340C"/>
    <w:rsid w:val="00CC660F"/>
    <w:rsid w:val="00CC75AB"/>
    <w:rsid w:val="00CD6110"/>
    <w:rsid w:val="00CE11DB"/>
    <w:rsid w:val="00CE3AB3"/>
    <w:rsid w:val="00CE5921"/>
    <w:rsid w:val="00CF48AC"/>
    <w:rsid w:val="00CF6A5A"/>
    <w:rsid w:val="00D05E09"/>
    <w:rsid w:val="00D1073F"/>
    <w:rsid w:val="00D1306A"/>
    <w:rsid w:val="00D14549"/>
    <w:rsid w:val="00D16304"/>
    <w:rsid w:val="00D2498B"/>
    <w:rsid w:val="00D25B9F"/>
    <w:rsid w:val="00D27BEC"/>
    <w:rsid w:val="00D4309C"/>
    <w:rsid w:val="00D5126E"/>
    <w:rsid w:val="00D53DDA"/>
    <w:rsid w:val="00D54EA0"/>
    <w:rsid w:val="00D6478F"/>
    <w:rsid w:val="00D70750"/>
    <w:rsid w:val="00D71B76"/>
    <w:rsid w:val="00D77303"/>
    <w:rsid w:val="00D803D0"/>
    <w:rsid w:val="00D8689B"/>
    <w:rsid w:val="00D90B4C"/>
    <w:rsid w:val="00D91369"/>
    <w:rsid w:val="00D9138A"/>
    <w:rsid w:val="00D921D0"/>
    <w:rsid w:val="00D922C1"/>
    <w:rsid w:val="00DA797B"/>
    <w:rsid w:val="00DB4256"/>
    <w:rsid w:val="00DB6AB5"/>
    <w:rsid w:val="00DC41B1"/>
    <w:rsid w:val="00DC5D8D"/>
    <w:rsid w:val="00DE2619"/>
    <w:rsid w:val="00DE4840"/>
    <w:rsid w:val="00DF337E"/>
    <w:rsid w:val="00DF67E7"/>
    <w:rsid w:val="00DF702A"/>
    <w:rsid w:val="00E02B2A"/>
    <w:rsid w:val="00E04065"/>
    <w:rsid w:val="00E11104"/>
    <w:rsid w:val="00E25D01"/>
    <w:rsid w:val="00E305D1"/>
    <w:rsid w:val="00E31701"/>
    <w:rsid w:val="00E34115"/>
    <w:rsid w:val="00E51084"/>
    <w:rsid w:val="00E55B6F"/>
    <w:rsid w:val="00E641F6"/>
    <w:rsid w:val="00E7430D"/>
    <w:rsid w:val="00E81066"/>
    <w:rsid w:val="00E85040"/>
    <w:rsid w:val="00E855B6"/>
    <w:rsid w:val="00E861E9"/>
    <w:rsid w:val="00E975C3"/>
    <w:rsid w:val="00E97DA9"/>
    <w:rsid w:val="00EA02C4"/>
    <w:rsid w:val="00EA4376"/>
    <w:rsid w:val="00EA7027"/>
    <w:rsid w:val="00EB440A"/>
    <w:rsid w:val="00EB7816"/>
    <w:rsid w:val="00EC4172"/>
    <w:rsid w:val="00ED0B53"/>
    <w:rsid w:val="00ED205A"/>
    <w:rsid w:val="00EE2DCA"/>
    <w:rsid w:val="00EE369A"/>
    <w:rsid w:val="00EF1A3B"/>
    <w:rsid w:val="00EF4498"/>
    <w:rsid w:val="00EF5143"/>
    <w:rsid w:val="00F1260C"/>
    <w:rsid w:val="00F12623"/>
    <w:rsid w:val="00F14B87"/>
    <w:rsid w:val="00F212DD"/>
    <w:rsid w:val="00F214E1"/>
    <w:rsid w:val="00F27478"/>
    <w:rsid w:val="00F27C7F"/>
    <w:rsid w:val="00F32442"/>
    <w:rsid w:val="00F36038"/>
    <w:rsid w:val="00F3761C"/>
    <w:rsid w:val="00F42467"/>
    <w:rsid w:val="00F46513"/>
    <w:rsid w:val="00F667ED"/>
    <w:rsid w:val="00F7779D"/>
    <w:rsid w:val="00F81480"/>
    <w:rsid w:val="00F83AB5"/>
    <w:rsid w:val="00F86DEF"/>
    <w:rsid w:val="00F918DE"/>
    <w:rsid w:val="00F93E1B"/>
    <w:rsid w:val="00FA3F70"/>
    <w:rsid w:val="00FB47C2"/>
    <w:rsid w:val="00FD7CB3"/>
    <w:rsid w:val="00FE1BF2"/>
    <w:rsid w:val="00FE5F91"/>
    <w:rsid w:val="00FE6DFD"/>
    <w:rsid w:val="00FF0BD0"/>
    <w:rsid w:val="00FF14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F98072F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</w:latentStyles>
  <w:style w:type="paragraph" w:default="1" w:styleId="Normal">
    <w:name w:val="Normal"/>
    <w:qFormat/>
    <w:rsid w:val="0048778E"/>
    <w:pPr>
      <w:spacing w:before="60" w:after="120" w:line="240" w:lineRule="atLeast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38370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F702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F702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041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041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8370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8D156C"/>
    <w:pPr>
      <w:spacing w:before="480" w:line="276" w:lineRule="auto"/>
      <w:outlineLvl w:val="9"/>
    </w:pPr>
    <w:rPr>
      <w:b/>
      <w:bCs/>
      <w:sz w:val="28"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8D156C"/>
    <w:pPr>
      <w:spacing w:before="240"/>
    </w:pPr>
    <w:rPr>
      <w:b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8D156C"/>
    <w:pPr>
      <w:spacing w:before="0" w:after="0"/>
    </w:pPr>
    <w:rPr>
      <w:b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8D156C"/>
    <w:pPr>
      <w:spacing w:before="0" w:after="0"/>
    </w:pPr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8D156C"/>
    <w:pPr>
      <w:spacing w:before="0" w:after="0"/>
    </w:pPr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8D156C"/>
    <w:pPr>
      <w:spacing w:before="0" w:after="0"/>
    </w:pPr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8D156C"/>
    <w:pPr>
      <w:spacing w:before="0" w:after="0"/>
    </w:pPr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8D156C"/>
    <w:pPr>
      <w:spacing w:before="0" w:after="0"/>
    </w:pPr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8D156C"/>
    <w:pPr>
      <w:spacing w:before="0" w:after="0"/>
    </w:pPr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8D156C"/>
    <w:pPr>
      <w:spacing w:before="0" w:after="0"/>
    </w:pPr>
    <w:rPr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DF702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F702A"/>
    <w:rPr>
      <w:rFonts w:asciiTheme="majorHAnsi" w:eastAsiaTheme="majorEastAsia" w:hAnsiTheme="majorHAnsi" w:cstheme="majorBidi"/>
      <w:color w:val="1F4D78" w:themeColor="accent1" w:themeShade="7F"/>
    </w:rPr>
  </w:style>
  <w:style w:type="table" w:styleId="TableGrid">
    <w:name w:val="Table Grid"/>
    <w:basedOn w:val="TableNormal"/>
    <w:uiPriority w:val="39"/>
    <w:rsid w:val="00DF70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DF702A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2">
    <w:name w:val="Grid Table 4 Accent 2"/>
    <w:basedOn w:val="TableNormal"/>
    <w:uiPriority w:val="49"/>
    <w:rsid w:val="00DF702A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5Dark-Accent1">
    <w:name w:val="Grid Table 5 Dark Accent 1"/>
    <w:basedOn w:val="TableNormal"/>
    <w:uiPriority w:val="50"/>
    <w:rsid w:val="00DF702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GridTable4-Accent3">
    <w:name w:val="Grid Table 4 Accent 3"/>
    <w:basedOn w:val="TableNormal"/>
    <w:uiPriority w:val="49"/>
    <w:rsid w:val="00DF702A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DF702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paragraph" w:styleId="Header">
    <w:name w:val="header"/>
    <w:basedOn w:val="Normal"/>
    <w:link w:val="HeaderChar"/>
    <w:uiPriority w:val="99"/>
    <w:unhideWhenUsed/>
    <w:rsid w:val="00DF702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702A"/>
  </w:style>
  <w:style w:type="paragraph" w:styleId="Footer">
    <w:name w:val="footer"/>
    <w:basedOn w:val="Normal"/>
    <w:link w:val="FooterChar"/>
    <w:uiPriority w:val="99"/>
    <w:unhideWhenUsed/>
    <w:rsid w:val="00DF702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702A"/>
  </w:style>
  <w:style w:type="character" w:styleId="Hyperlink">
    <w:name w:val="Hyperlink"/>
    <w:basedOn w:val="DefaultParagraphFont"/>
    <w:uiPriority w:val="99"/>
    <w:unhideWhenUsed/>
    <w:rsid w:val="00224FAF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AA1EE5"/>
    <w:pPr>
      <w:contextualSpacing/>
    </w:pPr>
    <w:rPr>
      <w:rFonts w:asciiTheme="majorHAnsi" w:eastAsiaTheme="majorEastAsia" w:hAnsiTheme="majorHAnsi" w:cstheme="majorBidi"/>
      <w:spacing w:val="-10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A1EE5"/>
    <w:rPr>
      <w:rFonts w:asciiTheme="majorHAnsi" w:eastAsiaTheme="majorEastAsia" w:hAnsiTheme="majorHAnsi" w:cstheme="majorBidi"/>
      <w:spacing w:val="-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A3549"/>
    <w:pPr>
      <w:numPr>
        <w:ilvl w:val="1"/>
      </w:numPr>
      <w:spacing w:after="160"/>
    </w:pPr>
    <w:rPr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8A3549"/>
    <w:rPr>
      <w:color w:val="5A5A5A" w:themeColor="text1" w:themeTint="A5"/>
      <w:spacing w:val="15"/>
      <w:sz w:val="22"/>
      <w:szCs w:val="2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3666C"/>
    <w:rPr>
      <w:rFonts w:ascii="Helvetica" w:hAnsi="Helvetic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3666C"/>
    <w:rPr>
      <w:rFonts w:ascii="Helvetica" w:hAnsi="Helvetica"/>
    </w:rPr>
  </w:style>
  <w:style w:type="paragraph" w:styleId="Caption">
    <w:name w:val="caption"/>
    <w:basedOn w:val="Normal"/>
    <w:next w:val="Normal"/>
    <w:uiPriority w:val="35"/>
    <w:unhideWhenUsed/>
    <w:qFormat/>
    <w:rsid w:val="00A537B2"/>
    <w:pPr>
      <w:spacing w:after="200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BD5F80"/>
    <w:pPr>
      <w:numPr>
        <w:numId w:val="1"/>
      </w:numPr>
      <w:spacing w:line="360" w:lineRule="auto"/>
      <w:contextualSpacing/>
    </w:pPr>
  </w:style>
  <w:style w:type="table" w:styleId="GridTable4-Accent1">
    <w:name w:val="Grid Table 4 Accent 1"/>
    <w:basedOn w:val="TableNormal"/>
    <w:uiPriority w:val="49"/>
    <w:rsid w:val="001E6587"/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6D0412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6D0412"/>
    <w:rPr>
      <w:rFonts w:asciiTheme="majorHAnsi" w:eastAsiaTheme="majorEastAsia" w:hAnsiTheme="majorHAnsi" w:cstheme="majorBidi"/>
      <w:color w:val="2E74B5" w:themeColor="accent1" w:themeShade="BF"/>
    </w:rPr>
  </w:style>
  <w:style w:type="paragraph" w:customStyle="1" w:styleId="TableHeading">
    <w:name w:val="Table Heading"/>
    <w:basedOn w:val="Normal"/>
    <w:qFormat/>
    <w:rsid w:val="0048778E"/>
    <w:rPr>
      <w:b/>
      <w:bCs/>
    </w:rPr>
  </w:style>
  <w:style w:type="paragraph" w:customStyle="1" w:styleId="TableBody">
    <w:name w:val="Table Body"/>
    <w:basedOn w:val="Normal"/>
    <w:qFormat/>
    <w:rsid w:val="0048778E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C177D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77DA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77D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77DA"/>
    <w:rPr>
      <w:b/>
      <w:bCs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77D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77DA"/>
    <w:pPr>
      <w:spacing w:before="0" w:after="0" w:line="240" w:lineRule="auto"/>
    </w:pPr>
    <w:rPr>
      <w:rFonts w:ascii="Helvetica" w:hAnsi="Helvetic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77DA"/>
    <w:rPr>
      <w:rFonts w:ascii="Helvetica" w:hAnsi="Helvetica"/>
      <w:sz w:val="18"/>
      <w:szCs w:val="18"/>
    </w:rPr>
  </w:style>
  <w:style w:type="table" w:styleId="ListTable3-Accent5">
    <w:name w:val="List Table 3 Accent 5"/>
    <w:basedOn w:val="TableNormal"/>
    <w:uiPriority w:val="48"/>
    <w:rsid w:val="00666757"/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paragraph" w:styleId="NormalWeb">
    <w:name w:val="Normal (Web)"/>
    <w:basedOn w:val="Normal"/>
    <w:uiPriority w:val="99"/>
    <w:unhideWhenUsed/>
    <w:rsid w:val="00B925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val="en-US"/>
    </w:rPr>
  </w:style>
  <w:style w:type="character" w:customStyle="1" w:styleId="apple-tab-span">
    <w:name w:val="apple-tab-span"/>
    <w:basedOn w:val="DefaultParagraphFont"/>
    <w:rsid w:val="00B92575"/>
  </w:style>
  <w:style w:type="table" w:styleId="GridTable4-Accent5">
    <w:name w:val="Grid Table 4 Accent 5"/>
    <w:basedOn w:val="TableNormal"/>
    <w:uiPriority w:val="49"/>
    <w:rsid w:val="00155729"/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0D7615"/>
    <w:rPr>
      <w:color w:val="954F72" w:themeColor="followedHyperlink"/>
      <w:u w:val="single"/>
    </w:rPr>
  </w:style>
  <w:style w:type="table" w:styleId="GridTable1Light">
    <w:name w:val="Grid Table 1 Light"/>
    <w:basedOn w:val="TableNormal"/>
    <w:uiPriority w:val="46"/>
    <w:rsid w:val="003C2CCE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3">
    <w:name w:val="Plain Table 3"/>
    <w:basedOn w:val="TableNormal"/>
    <w:uiPriority w:val="43"/>
    <w:rsid w:val="0048778E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86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4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1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0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8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90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1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0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7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3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1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9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8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73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156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754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22787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1297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31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595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26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19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0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25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484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78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2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452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652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40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4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4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6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5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9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0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1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8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5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9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5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4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github.com/OWASP/ASVS/issues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github.com/OWASP/ASVS/issues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hyperlink" Target="https://github.com/OWASP/ASVS/issu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0433FA-DFDF-5845-8DB3-C2D7B1243B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WASP Application Security Verification Standard 3.1</vt:lpstr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WASP Application Security Verification Standard 4.0</dc:title>
  <dc:subject/>
  <dc:creator>OWASP Application Security Verification Standard Team</dc:creator>
  <cp:keywords/>
  <dc:description/>
  <cp:lastModifiedBy>Andrew van der Stock</cp:lastModifiedBy>
  <cp:revision>11</cp:revision>
  <cp:lastPrinted>2017-01-11T04:01:00Z</cp:lastPrinted>
  <dcterms:created xsi:type="dcterms:W3CDTF">2017-10-13T07:14:00Z</dcterms:created>
  <dcterms:modified xsi:type="dcterms:W3CDTF">2019-02-21T12:42:00Z</dcterms:modified>
  <cp:category/>
</cp:coreProperties>
</file>